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4</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สวัสดีครับสวัสดีครับพบกับรายการห้องข่าวรัฐสภาแชนแนลภาคเช้า คุณผู้ชมติดตามอยู่กับคุณณัฏฐภัทรพล ชุติกาญจน์พาณิชย์ กรมพัฒนาคล้ายแก้วอาจารย์ล่ามภาษามือประจำรายการของเราอาจารย์คมกฤษณะเกียรติ ของข่าวต่างประเทศนะครับอีกสักครู่หนึ่งความเข้มข้นที่สหรัฐอเมริกา ตั้มกับคุณกิตติเสรีประยูรนะครับ เช้านี้เราพบกันวันที่พฤหัสบดีวันที่ 24 ตุลาคมพุทธศักราช 2561 เช้านี้บรรยากาศค่อนข้างแจ่มใสเลยนะครับคุณผู้ชมครับต่างกับวันอังคารที่ผ่านมาเราจะเห็นว่าฝนตก ลงมาอย่างหนักเลยที่อาคารรัฐสภาของเราก็ตกอย่างหนักเลยนะครับคุณวาสนาครับ ไม่เฉพาะวันอังคารเมื่อวานนี้หลายจุดหลายพื้นที่ก็ตกหนัก ทำให้คุณผู้ชมหลายท่านผมเชื่อว่าบรรยากาศย้อนไปเมื่อวันอังคารที่ 22 ตุลาคม ขบวนเรือพยุหยาตราทางชลมารค   คุณตั้งใจไปรอชมไปดูกัน  แต่ว่าฝนที่ตกลงมาทำให้ต้องมีการประกาศ ยุติการซ้อมไป      สวัสดีครับคุณผู้ชมทำให้ทางกองทัพเรือได้มีการประกาศออกมาจะมีการซ้อมเก็บรายละเอียดต่างๆ ช่วงเวลาประมาณสักเที่ยงนะครับ  ไปถึงประมาณสัก 15:00 น นะครับคุณผู้ชมสามารถ ไปติดตาม ขบวนพยุหยาตราทางชลมารควันนี้ประจานพร้อมเก็บรายละเอียดนะครับ  เรือพระที่นั่งแล้วก็มีในส่วนของเดือน ขบวนนะครับก็จะเป็นการซ้อมเก็บรายละเอียด  ก่อนที่จะถึงวันจริงนะครับในวันอาทิตย์ที่ 27 ตุลาคมนี้นะครับคุณผู้ชมก็สามารถที่จะไปติดตามกันได้ในวันนี้ วันขอบัตรของระฆังวัดอรุณนะครับ จะชวนแค่ช่วงนั้น  สามารถติดตามกันได้  ความยิ่งใหญ่ที่ต้องบอกว่าเป็นหนึ่งเดียวในโลก  ประเทศไทยนี่แหละครับคือวันพฤหัสยาตราทางชลมารคนะครับ       ดูรายละเอียดเกี่ยวกับของกองทัพเรือกันนะคะทางรัฐสภาทางผู้ช่วยติดตามกันนะครับทางประชุมสภาผู้แทนราษฎร เริ่มประมาณเวลา 09:00 น วันนี้จะตามไปที่รายงานคณะกรรมาธิการ พัฒนาเสร็จแล้ว    ลาก่อนนะคะเรื่องของนิรโทษกรรมจะเป็นอย่างไรวันนี้จะเป็นการลงมติกับรายการดังกล่าวหรือไม่ ว่าสัปดาห์ก่อนก็มีการอธิบายเรื่องของคณะกรรมาธิการนะครับ จะไม่มีการลงมตินะลงมติกันไม่ได้นะครับคุณผู้ชมครับในวันนั้นนะครับ ท่านประธานในที่ประชุมตอนนั้นก็มีการสั่งปิดประชุมไป  เดี๋ยวไปต่อกันวันนี้แหละ 09:00 เกี่ยวกับการประชุมสภาผู้แทนราษฎรและกันอีกครั้งหนึ่งครับว่าพรุ่งนี้คุณผู้ชมครับวันศุกร์มีการประชุมสภาผู้แทนราษฎรเหมือนกันนะคะ สัปดาห์นี้ 2 วันเช่นเคยนะครับเนื่องจาก เมื่อวานเป็นวันหยุดวันปิยมหาราชนะคะระเบียบพารากอนแน่นอน ความเข้มข้น     นักข่าวบอกว่าเป็นนัดสุดท้ายแล้ว  สัปดาห์หน้าก็จะปิดสมัยประชุมแล้ว สมัยประชุมนี้ก็จะปิดไปตั้งแต่วันที่ 30 ตุลาคม วันอาทิตย์เป็นวันสุดท้ายนะครับ เราจะนอนกลับมาพบกันใหม่สมัยประชุมหน้า 12 ธันวาคม  6 7 เป็นต้นไปนะครับครับรอติดตามกันได้นะครับสัปดาห์หน้านะครับ การประชุมในสัปดาห์สุดท้ายที่อาคารรัฐสภา โทรทัศน์รัฐสภาวิทยุกระจายเสียงของรัฐบาลและก็สื่อออนไลน์ของเรา  Application TP Cat Channel แล้วก็ OT ตีด้วยนั่นเองนะครับ   สมัยประชุมนะครับก็มาถึงทางอธิบายการการพิจารณากฎหมายการพิจารณาในงานต่างๆของสสและสว ไม่มีการอภิปรายในห้องประชุมใหญ่ บทบาทของสสและสวจะคงทำหน้าที่ต่อ ในคณะกรรมาธิการชุดต่างๆอยู่หรือคณะกรรมาธิการวิสามัญที่ได้รับการมอบหมาย สภาแต่ราชภัฏก็ยังคงหน้าที่อยู่  ไม่ได้หมายความว่าไม่ทำงานอะไรเลยนะเราจะนี้ก็ลงไป พื้นที่ไปลงพื้นที่พบประชาชนตามภารกิจต่างๆ  กลับพื้นที่แตกต่างนะคะสอนเองก็ต้องลงไปเพื่อที่จะรวบรวมข้อมูล แล้วก็รอที่จะเปิดสมัยประชุมเพื่อจะนำมาหารือ เน็ตประชารัฐ วุฒิสภานี่แหละครับ รวมถึงเรื่องต่างๆที่สามารถดำเนินการได้อย่างที่คุณวัชระบอก   คณะกรรมาธิการก็ดำเนินการต่อไปตามปกตินะครับ   ปี 2547 คดีตากใบนะครับ พรุ่งนี้เข้าบ้านพรุ่งนี้วันมะรืนนี้ ก็ต้องบอกว่าเรื่องนี้ต้องไปสอบถาม  พันตำรวจเอก สอดส่อง มีความเห็นอย่างไร คดีความตากใบจะหมดอายุความ  จะส่งผลต่อความนิยมของพรรคประชาชาติในพื้นที่ แสดงภาคใต้ไหม เรื่องนี้นะครับทำให้รัฐมนตรีว่าการกระทรวงยุติธรรมบอกว่าแหม  ไปถามนายกที่กำกับความมั่นคงนั่นก็คือคุณภูมิธรรมเวชชยชัยจะดีกว่าไหมครับ เปิดเผยล่าสุดของ พลตำรวจเอกทวีสอดส่องรัฐมนตรีว่าการกระทรวงยุติธรรม  ยังไม่มีข้อสรุปขอให้ไปสอบถามเรื่องนายกรัฐมนตรีที่ไป   โดยปกติแล้วการจะออกพรบหรือพระราชกำหนดนี้นะครับก็จะมีกระบวนการกฎหมาย เรื่องใดเรื่องหนึ่งที่มีความจำเป็นต่อและเสมอเขียนไว้ จะออกเฉพาะกลุ่มเฉพาะเรื่อง  ไม่ใช่คือการออกตัวไป จะต้องมีการศึกษาว่าทำได้หรือไม่ได้นะครับ และอีก 2 วันจะหมดอายุความแล้วก็คือวันนี้และวันพรุ่งนี้  อบรมหรือไม่  พันตำรวจเอกทวีสอดส่องบอกว่าอายุความเรื่องของกฎหมาย พระราชกำหนดจะมากดใหญ่กว่ากฎหมายได้อย่างไร ยืนยันว่าตัวไม่ทราบจริงๆต้องไปถามรองนายกรัฐมนตรี ได้ความมั่นคงนะครับ มีความกังวลหรือไม่นะครับว่าจะมีการ  ทดสอบ คะแนนเสียง ชาติที่อยู่ทางภาคใต้พันตำรวจเอกทวีระบบว่าวันนี้จะไปกังวลเรื่องเสียง ไม่ต้องกังวลเรื่องของความยุติธรรมเป็นสิ่งที่สังคมต้องดูให้รอบด้านเพราะว่ากระบวนการยุติธรรมของเรื่องนี้ เขาบอกว่าเกิดความล่าช้าคือความยุติธรรม  ผู้เสียหายและ  เรื่องของความยาวๆก็เป็นส่วนหนึ่งที่ต้องไม่ต้อง เหตุการณ์  เขาพูดได้หรือพ่อแม่เขากลับมาได้ เหมือนกับที่แล้วกระบวนการยุติธรรมก็สามารถดำเนินการตามกฎหมายต่อไป  ประมาณนะคะตำรวจเอกทวียังบอกว่ารัฐบาลมีความเป็นธรรมให้กับผู้เสียชีวิตนะครับ และผู้เสียหายที่ต่างไปเริ่มมีการดำเนินคดี  มาแล้วนะ หรือไม่มีเวลาอีกแค่ 2 วันจะหมดอายุความลง Twitter ส่องยามแบบนี้นะครับว่ายอมรับว่าตรงนั้นก็เป็นความกังวลแต่เป็นสิ่งที่ทางรัฐบาล  คุ้มครอง ประชาชนทุกฝ่ายและเราก็เสียใจกับ  พี่น้องที่สูญเสียในคดีตากใบซึ่งพรรคประชาชาติเป็นคนหนึ่งเป็นภาค 1 นะครับ เป็นคนหยิบเรื่องนี้ขึ้นมา โดยมีสสกมลศักดิ์ลีวาเมาะสสจากพรรคประชาชาตินำเรื่องนี้เข้า ชั้นกรรมาธิการปิดท้ายนะครับมีการถามว่า ขณะนี้กลุ่ม NGO เสนอเรื่องร้องเรียนต่อ   พันตำรวจเอกทวีสอดส่องตาแบบนี้เขาว่าตนขอชื่นชม NGO ในทุกภาคส่วน  ที่สนับสนุนเรื่องนี้เพราะว่าความยุติธรรมเป็นเรื่องของคนที่ต้องมีความร่วมกัน ยืนยันว่ารัฐบาลไม่ได้กังวลเพราะว่ารัฐบาลไม่ได้ทำอะไรที่ต้องการช่วยเหลือใครไม่มีอคติที่จะช่วยเหลือใคร   มิหนำซ้ำยังเป็น อยากให้เข้าสู่กระบวนการยุติธรรมและเราคิดเสมอว่าเราใช้กระบวนการยุติธรรม เป็นเป้าหมายสุดท้ายในการดำเนินการนะครับ  พอมีเวลาไหมครับคุณบัญชาครับ 24:00 น วันพรุ่งนี้ก็จะหมดอายุความแล้ว การที่จับผู้ต้องหามาดำเนินการ  กับเรื่องของดำเนินการต่างๆจะทันหรือเปล่า น่าจะว่าก็มีสสที่ทางภาคใต้ยกตัวอย่างคุณรอมฎอนปันจอร์  โดยเฉพาะประชาชนก็บอกว่ายังมีความหวังอยู่นะ  ว่าคนที่ถูกต้องโทษนี่ จะมารายงานตัว แล้วก็เข้าสู่กระบวนการยุติธรรม อันนี้เป็นความเชื่อส่วนตัวของวันจันทร์นะครับวันนี้กับพรุ่งนี้ 1 วันเต็มๆเกี่ยวกับเรื่องของทวีตากใบ ที่กำลังจะหมดอายุความลงไปนะครับ  ไปดูอีกเรื่องนึงนะครับคุณผู้ชมครับ  ดูกาลีเรื่องที่พัก ฉลาดนะครับ   ส่วนของกรรมาธิการ หลายคณะนะครับล่าสุดนะครับคุณผู้ชมครับ คุณชนิดรุ่งธนเกียรติ  คณะที่ท่านก็เป็นประธานในคณะกรรมาธิการร่าง   บัญญัติสรรพสามิตนะครับ   พลังประชารัฐได้มีการเปลี่ยนตัวคุณสามารถ  จากคณะกรรมาธิการชุดนี้นะครับ ติดตามกับคุณชนินทร์รุ่งธนเกียรติแบบบัญชีรายชื่อพรรคเพื่อไทยนะครับ ในฐานะประธานกรรมาธิการร่างสำหรับภาษี   พลังประชารัฐได้มีการเสนอชื่อกับคุณสามารถเจนชัยจิตรวนิช  สมาชิกพรรคพลังประชารัฐ ภาษีสรรพสามิตสภาผู้แทนราษฎรนะครับว่าในภาพรวมความสามารถก็ดำรงตำแหน่งเกี่ยวกับสภาสถานะ ก็คือที่ปรึกษาคณะกรรมาธิการ  หลายคณะนะครับก็ได้เดินหน้าปลดออกจากตำแหน่งแล้ว สถานะก็คือคณะกรรมาธิการวิสามัญนะครับเช่นกรรมาธิการของคนที่พลังประชารัฐเสนอต่อไป   จะต้องให้พรรคพลังประชารัฐ มีการดำเนินการเปลี่ยนแปลงหรือตัวไม่สามารถปลดเองได้ต้องเสนอเข้าสู่ที่ประชุมสภาผู้แทนราษฎร    น่ากลัวสามารถนั่นแหละครับลาออกครับ  หรือว่าพรรคพลังประชารัฐ ปกติปรับเปลี่ยนได้นัดเองด้วยคุณสามารถยังยอมรับนะครับว่าหลังจากนี้จะต้องมีการหารือกับ ประชารัฐ แล้วด้วยพรรคพลังประชารัฐเองก็เป็นฝ่ายค้านนะครับจึงต้องให้เกียรติฝ่ายค้านด้วย   จึงอยากให้พรรคพลังประชารัฐนะครับเป็นผู้ดำเนินการมากกว่านะครับ ส่วนทางด้านของคุณสามารถนะครับว่าได้มีการติดต่อไปยัง คณะกรรมาธิการหรือไม่นั้นก็ ติดนะครับว่า ยังไม่ได้มีการติดต่อ   จะมาได้จ่ายค่าหนี้แล้วคุณสามารถก็ไม่ได้เข้าประชุมด้วยนะครับ   ส่วนการได้ของการห่วงภาพลักษณ์ของคณะกรรมาธิการหรือไม่ คุณชนินทร์ก็เธอบอกว่าถ้าหากพูดกันไปตรงไปตรงมาครับเรื่องนี้ยังไม่มีข้อสรุปหรือว่าข้อยุติ ตัวในฐานะที่เป็นพละ ประธานคณะกรรมาธิการกรณีการสังคมให้คณะ ค้นคำว่ากรรมาธิการระมัดระวังเรื่องเหล่านี้เอาไว้นะครับ  คุณผู้ชมที่เป็นข้อความมันก็จะพอเข้าใจประเด็นนะครับว่าคุณสามารถที่ไปเกี่ยวข้องกับอะไร น่าจะก่อนหน้านี้มีข่าวว่ามีชื่อเสียงที่มีการเป็นเสียงกับบอส    ของที่ icon Group  แปลว่าคุณน่ะไปว่าอยู่ฝ่ายการเมืองอยู่ สมาธิกับสาวๆจุดไหนหรือเปล่า  คณะกรรมาธิการสามัญชุดไหนหรือเปล่า  เมื่อวันจันทร์ที่ผ่านมา คุณสุทัศน์เบี้ยบังเกิดทนายความทนายตั้มนะครับ  เดินทางมาที่สภา  ตรวจสอบการทำหน้าที่ของคุณสามารถนะครับก็ต้องบอกว่าเป็นกระบวนการที่สภาจะต้องมีการดำเนินการ จะไปเกี่ยวข้องกับรายการบริการนะครับเรื่องที่จะต้องติดตามกันต่อไปนะครับ  โดยเฉพาะเรื่องของดิไอคอนนะครับคุณผู้ชมครับ  เชื่อมโยงไปทุกแขนงแล้วนะ เยอะมากนะเวลานี้นี่ไปที่สภ 2 กลางมีประชาชนไปแจ้งความเสียหาย มากกว่า 700 คน ความเสียหายตอนนี้ดิ อยู่ที่ 2 พันล้าน  แต่เขาบอกว่ายังไม่หยุดแค่นี้นะครับ  เกี่ยวข้องกับประชาชนเยอะมากจริงๆนะครับ กูชวนกลับไปเรื่องที่ การปฏิรูปกองทัพกันหน่อยครับ เราได้ยินกันใช่ไหมครับการอภิปรายสรุปกองทัพมันจะเกิดขึ้นได้อย่างไร เวลานั้นคุณสุทิน คลังแสง  สวัสดีค่ะพูดถึงเรื่องนี้นะครับ กรุงเทพฯจะทำพรรคประชาชนได้ออกมาหยิบยกเรื่องที่อีกครั้งหนึ่ง บอกว่าตัวเองผิดหวังนะ ธาตุที่ของการเจริญก้าวหน้าของ กองทัพมันยังไม่เกิดการขับเคลื่อนอยากจะถามความชัดเจนว่าจะดำเนินงานต่อไปอย่างไร ไปติดตามต่อกับประเทศธนเดชเพ็งสุขนะครับสสวทประชาชน มีมติไม่รับหลักการร่างแก้ไขพระราชบัญญัติจัดระเบียบราชการ  ซึ่งตนเองเป็นผู้เสนอ บอกว่าเป็นเรื่องที่น่าผิดหวังจริงๆ อาหารของ กลาโหม ปัจจุบันนะครับที่บอกว่ารากของต้นมีรายละเอียดมากมีผลกระทบในวงกว้างเท่ากับเป็นการยอมรับหรือไม่ กระทรวงกลาโหมมีปัญหาอยู่มาก จะไม่มีการชี้แจงรายละเอียดการรับร่างต่างๆเข้าสู่การประชุมต่อไปนะครับ ถ้ามีย้อนไปตอนหาเสียงของพรรคการเมืองบอกว่า  กองทัพมีปัญหา  ประชาชนเสมอกฎหมายให้เกิดการแก้ไขจัดระเบียบราชการการบริหารภายในกองทัพ ไม่กลับมาอยู่ในระบบประชาธิปไตย ทำให้อำนาจบริหารจะไม่อยู่ภายใต้รัฐมนตรี  มีความรับผิดชอบ   รัฐบาลกับแม่เขาเสียอย่างนั้น  ด้วยนะครับ ทั้งเรื่องนี้คุณเท่านั้น    การพิจารณาร่างกฎหมายในวาระที่ 1   คือหากมีการเปลี่ยนตัว กลาโหม ไม่รู้ว่า รัฐมนตรีคนต่อไปยังยืนยันรายการของกองทัพ  อัลบั้มเลยหรือไม่นะครับ  ดังนั้นเมื่อไหร่ สูทสภา ในช่วงของปลายสมัยประชุมนี้หรือรุ่นสมัยประชุมนั่น  หวังว่าทางรัฐบาลจับ ว่าง ข้อเสนอของแอร์การ์ด ประชาชนที่มีสาระ  อำนาจของสภากลาโหมพลเรือนอยู่ในกอง เข้าสู่วาระที่ 2 ด้วยต่อไป กฎหมายครั้งนี้ มีความควบคุมในการ ไปสู่การปรับปรุงการจัด กระทรวงกลาโหมให้มีความทันสมัยมีความหมายสอดคล้องกับการบริหาร  อธิปไตย กุญแจดอกสำคัญในการปฏิรูปกองทัพ เรื่องต่อ ในอนาคตด้วยครับ   พาคุณผู้ชมไปดูนโยบายเรื่องของเศรษฐกิจ รัฐบาลกินแบ่งครับ  การที่เราได้ยิน ดำเนินการเรื่องการแจกเงิน 1000   มาแล้ว ชื่อโครงการ น่าจะเป็นการช่วยเหลือ เรื่องของกู   เอาเนื้อคนละครึ่ง วงการนี้เอง นายกรัฐมนตรี  มีน้ำดีออกมาว่า รู้สึก โครงการมันจะเล็กไปจำกัดอยู่แค่ 10  400 บาท 11  การขยายโครงการออกไปนะฮะล่าสุด ออกไปถาม  กระทรวงการคลังในภาพนี้เลยคุณสุรพันธ์อมรวิวัฒน์ เจ้าของโครงการเอาเนื้อคู่ละครึ่งนี่แหละครับ มันก็บอกว่าแน่นอนว่าตอนนี้รัฐบาลมีแหล่งเงินที่เพียงพอนะครับ เรื่องของ โครงการแจกเงิน 1000 ออกไปดีกว่าว่าอย่างไรกับคุณสุรพัฒน์อมรวิวัฒน์ ประกาศกระทรวงการคลัง   กระตุ้นการท่องเที่ยวในชื่อโครงการว่าแอ่วเหนือคนละครึ่งวันเองนะ อันนี้สำคัญของโครงการ กีฬา รูปแบบวัดเป็นอย่างไรใช้งบประมาณเท่าไหร่  ขณะนี้ยังไม่มีการขุดออกเงินประมาณแบบ   ตัวเลขของการเขียนโครงการก่อนหน้านี้  20,000 ล้านบาทนั้นนะครับ คิดเองนะครับ  คันเก่า กินข้าวเสร็จเลยทีเดียว LINE ก่อนนะครับไม่ใช่การกระตุ้นเศรษฐกิจในครั้งเดียว แหล่งท่องเที่ยวมีการสับสนกันอยู่ว่าจะใช้เงินๆนั่นเอง แอ่วเหนือคนละครึ่งจะไม่ใช่ตัวเลข หาหมู่ 4 พันล้านบาทได้หรือไม่นั้น นี่เป็นคำถาม มีคน  คือเขาว่า มายังไม่ใช่ ยังไม่มีข้อสรุป  ส่วนตัวคิดว่า ไม่น่าจะถึงยอดนางกลับมาว่างงาน ครั้งแรกเป็นการกระตุ้นถึง 5 รอบ  ยืนยันว่ายังไม่มีข้อสรุปในเรื่องของนิดนึง ช่องทางรัฐบาลมีค่อนข้างมากเลยทีเดียวนะครับ รวมถึงเม็ดเงินจำนวนมากน้อยแค่ไหน  ภายในระดับที่มีความจำเป็นเพราะอาจจะมีหลายช่องทางครับ อย่างเช่น ประมาณปกติ ร่าง หาดทรายน้อย  ข้างในการบริหารจัดการ ไปดูในรายละเอียดอีกครั้ง   เขาจะนำเงิน 10,000 ขออภัย 10 ล้านบาท ใช้ในการกระตุ้นเศรษฐกิจหรือว่าโครงการ เข้า wallet เติมเงินบาทนี่นะครับ ในเฟสออกมานิดนึงครับไปใช้ จิรพันธ์บอกว่า ยังไม่ได้บอก สรุป   กลับวันนี้หรือไม่ยืนยันว่าไม่กระทบแน่นอนนะครับ ว่าอย่างไรก็ต้องเดินทั้ง 2 โครงการ มันไม่เกี่ยวกันนะครับ แล้วก็ถามอีก ไปถึงเรื่องของแหล่งเงิน iPhone ใช่หรือไม่นั้น สุพรรณบอกว่า ความรักมันมีหลายทางเลือกอยู่แล้ว ก็เป็น อาบน้ำแล้วคุณสุรพันธ์ยังมีการพูดถึงความคืบหน้า งานร่างพระราชบัญญัติการประกอบธุรกิจ บันเทิงครบวงจร ออกพรบ  ขั้นตอนที่กระทรวงการคลังเตรียมธิติกานต์  ไม่ใช่สัปดาห์นะครับก็ต้องรอติดตามกันอย่างตอนนี้ กลับมาแล้ว วงการต่างๆที่ ของรัฐบาล มีออกมาให้เราผ่านบุกกันบ้างแล้วครับคุณวัฒนะ โครงการที่ได้ยินเมื่อสักครู่นี้ คนละครึ่งก็ไปกัน ไปช่วยพี่น้องประชาชนที่อยู่ทางภาคเหนือ นวดเชียงราย จังหวัดเชียงใหม่ จังหวัดลำพูน ที่ถูกน้ำท่วม อยากให้คนไทยไปกระตุ้นเศรษฐกิจ ช่วยกัน  เติมเงินให้หน่อย ไปเที่ยวเป็นการจับจ่ายใช้สอย   จะกลับคืนมาหลังจากที่ น้ำท่วม อะไรล่ะเป็นคนตลก Martin หนังเรื่องเป็นปฏิทิน Donna นัดสุดท้ายของสมาชิกคนนี้ คนของเขา เตรียมที่จะตั้งคณะกรรมการ หมวดต่างๆที่เกี่ยวข้อง    ก็คือคณะกรรมการ  หรือว่าปปช  ก็มีวันละ ของเขาในสัปดาห์หน้าด้วยนะครับ ติดตามการเปิดไฟของคุณมงคล สุรศักดิ์ งานวุฒิสภา ปัญหา  พิพิธภัณฑ์ หรือว่าวุฒิสภานะครับ มีวาระสำคัญการพิจารณาวาระการประชุมวุฒิสภา ในวันที่ 20 ตุลาคม 2561 พระราชบัญญัติ ฝ่ายบริหารในการประปา   มาเสร็จแล้ว งานราชการวิทยาศาสตร์ เทคโนโลยีแห่งประเทศไทยฉบับที่พ.ศ คณะ  เสร็จแล้ว  พร้อมกับจะมีกระทู้ 33 กันเลยทีเดียวนะครับ สวัสดีวันอาทิตย์ 29 ตุลาคม มีการตั้งคณะกรรมาธิการวิสามัญ ไปทำหน้าที่ตรวจสอบประวัติ ความประพฤติ นำทางจริยธรรมของบุคคล ตรงตำแหน่ง  หรือว่า ตำแหน่งว่างโรง 1 ตำแหน่งนะครับ สรุปผลการดำเนินงานนิติบัญญัติ ของสมัยประชุมนี้  ในวันที่ 30 ตุลาคม 2561 นี้ด้วยครับ ย้อนกลับไปเมื่อต้นเดือนที่ผ่านมา เกิดเหตุโศกนาฏกรรม  ยางรถบัสนะครับ  วิภาวดีรังสิต เหตุการณ์วันนั้นได้ทำให้มีผู้เสียชีวิตประมาณ 23 ไร่  คุณครูที่มาทัศนศึกษา จังหวัดอยุธยา กำลังจะมุ่งหน้าเข้าสู่กรุงเทพฯ นคร  ครูและนักเรียนครั้งนั้นมาจาก  เขาพระยาสังฆารามเรื่องนี้เองคุณผู้ชมครับก็มีการพูดคุยกันอยู่นะครับ  กรรมาธิการ   วุฒิสภาก็มีการ ไปนะครับ หน่วยงานราชการและหน่วยงานต่างๆที่จังหวัดอุทัยธานี  เพื่อที่จะไปติดตามความคืบหน้า ในการช่วยเหลือ รถนักศึกษา เชียงใหม่ คณะกรรมาธิการ งบประมาณ      พร้อมกันนะ   ไปร่วมประชุมหารือกับ ส่วนราชการ   ตัวของผู้ได้รับผลกระทบ กรณี นักศึกษาของวัด  อุบัติเหตุโดยคณะกรรมการได้รับการตอบรับ การต้อนรับจากคุณวิฑูรย์สิรินุกุล รองผู้ว่าราชการจังหวัดอุทัยธานี OPPO อันนี้ การรับฟังข้อมูล พี่เห็นราคาแล้วให้หน่วยงานที่เกี่ยวข้องเร่งดำเนิน ผู้ประสบภัยผู้บาดเจ็บและผู้เสียชีวิต เลี้ยงลูกอย่างต่อเนื่อง  ประโยชน์ กรณี เด็ก  ให้พูด เลี้ยงดูเด็กอย่างแท้จริง ช่วยเหลือประชาชน ความผิดที่เกี่ยวข้องทั้งหมดให้ถึงที่สุด เป็นกรณีตัวอย่างให้กับสังคมได้ตระหนักถึงความรับผิดชอบต่อสังคมโดยรวม       ในการคุ้มครองสิทธิ์ และให้ความช่วยเหลือประชาชน ประเทศดังกล่าว ครั้งหนึ่ง ในช่วงเดือนมกราคม  ตัวเองนะครับ   รูป   เรื่องของช้างป่าที่เขาใหญ่ ในพื้นที่จังหวัดนครราชสีมาคนกับช้างจะอยู่ด้วยกันได้อย่างไร จะบริหารจัดการเรื่องของการบริหารช้างป่าจะเดิน การได้อย่างไร  ติดตามใน ส่งหน้าห้องข่าวรัฐสภาแชนแนล ช่วงเช้า  เสียงดนตรี เสียงโฆษณา             เสียงดนตรี    ห้องข่าวรัฐสภาแชนแนล รอบเช้า ช่วงที่ 2 นะครับ เจอกันที่จังหวัดนครราชสีมาหรือว่าเมืองโคราช คนบอกเป็นเมืองท่องเที่ยวเมืองย่าโมนะ สักการะย่าโมไปที่เขาใหญ่แล้วก็พื้นที่โดยรอบ มีสถานที่ท่องเที่ยวเยอะ ตอนนี้บางคนไปดูช้างเขาใหญ่ ไม่แพ้กับ พี่หมูเด้งเลยนะ ช้างเขาใหญ่วางตัวนี่น่ารัก ร้ายแต่ว่า ช้างป่าอยากเข้าไปยุ่งดีกว่าทางเจ้าหน้าที่อุทยานด้วย เพราะว่าหลายคนยังไม่สัมผัสอยากไปถ่ายรูปแต่ว่าบางครั้งเข้าไป ไม่ปฏิบัติตามก็เกิดอุบัติเหตุได้  แล้วก็ได้รับผล ชั้นเดียวกัน ล่าสุดไปดูมุมของผลกระทบของพี่น้องประชาชน โดยเฉพาะเกษตรกรที่ การปลูกพืช หลายคนบอกว่าปลูกอ้อยก็มี ข้าวโพดก็มีหรือ มันสําปะหลัง มันสําปะหลัง ล่าสุด Siri จังหวัดนครราชสีมา จากทางพรรคเพื่อไทยบอกว่า บอกวิธีการอยู่ร่วมกันระหว่างคนโดยเฉพาะพืชผลทางการเกษตร อีกมาดูผู้ชมบางครั้ง เอาลงมาแล้วก็มาตัดไม้ทำลายป่า  ทำให้เรื่องของผลผลิตต่างๆมันเกิดความเสียหายได้นะครับ  ล่าสุดค่ะสีละ 10  สสจังหวัดนครราชสีมาเพื่อไทยเปิดเผย  ร้องเรียนจากพี่นกประชุม มาสไรเดอร์ไดรฟ์ ความเสียหายกับพี่น้องประชาชน หลายหมื่นไร่เลยทีเดียวนะครับ ไม่ว่าจะเป็นมันสำปะหลังรวมทั้งผลไม้อื่น  แรงเลยทีเดียว เกษตรกร  หวยไทย ราชสีมา มีอยู่บริเวณที่เกี่ยวข้อง  ใจมาจากพื้นที่อุทยานตามธรรมชาตินี้นะครับ เริ่มลดลง เย็นนี้ส่งผลให้น้ำปลาจำนวนมาก มากินอาหารนอกพื้นที่  ลงพื้นที่ของประชาชน สส อยากได้บอกว่าการหารือกับทางกรมอุทยานแห่งชาติและ   และสิ่งแวดล้อม มีความรับผิดชอบต่อการดังกล่าวอย่างไรโดยจะเป็นหามาตรการการแก้ไขปัญหาไม่ว่าจะเป็นการชดเชยความเสียหายให้แก่เกษตรกร ตอนที่ประสบภัยโดยทราบว่าปัจจุบันไม่สามารถชดเชยได้นะครับเนื่องจากไม่มีงบประมาณที่เพียงพอ ทางกระทรวงธรรมชาติหยุดการจัดทำแผนและการแก้ไขปัญหาร่วมกันระหว่างคน และอาจจะมีการกั้นแนวเขตระหว่างป่าชุมชนรวมทั้งสร้างที่อยู่ให้กับช้างเป็นสัดเป็นส่วน เป็นการตัดงบประมาณในการซื้อผลผลิตต่างๆของเกษตรกรในส่วนของชาวบ้านให้กับช้างป่าในพื้นที่ เพื่อเป็นการเพิ่มปริมาณอาหารให้กับช้างป่า ซึ่งจะเป็นแนวทางที่ใช้ป่าชอบประเทศต่อไปได้ ในส่วนของ มาจัง  มาดำเนินการต่อไป สุดท้ายนะครับห้ามพูดถึง 8 การของกระทรวงธรรมชาติและสิ่งแวดล้อมได้รับการตอบรับมาหมายความว่าจะสามารถแก้ไขปัญหา ช้างป่าและเกษตรได้อย่างยั่งยืนรวมทั้งเกษตรกรมีช่องทางในการจัดจำหน่ายผลผลิตทางการเกษตร  จะเป็นต้นแบบในการแก้ไขปัญหาช้างป่าบุกทำลายพืชไร่ในพื้นที่เกษตรทั่วประเทศ รวมทั้งรถปัญหาระหว่างคนกับป่าได้อย่างแน่นอนต่อไปครับ  ลงมาจากเขาใหญ่นะครับคุณผู้ชมครับที่เขาแล้วเราต้องไปเที่ยวทะเลครับ วัฒนะครับพัทยาครับคุณวัฒนาเคยไปไม่ได้ไปมา 2 ปีแล้วครับเพราะว่าไปทั้งในหนึ่งเรื่องที่เจอ ปัญหารถติดที่ยังมีอยู่นอกจากนั้นยังมีปัญหาขยะขยะริมหาดพัทยา   จังหวัดชลบุรีที่พัทยา เป็นผ้าหนัก รักของประเทศ ไทยที่เป็นแหล่งท่องเที่ยวที่มีชื่อเสียงเลยทีเดียวนะครับโดยทางด้านของตัวแทนนักท่องเที่ยวและประชาชน ในพื้นที่พัทยามีนะครับก็มาร้องต่อคณะกรรมาธิการของวุฒิสภานะครับ เพื่อที่จะมีการแก้ปัญหา เกี่ยวกับปัญหาขยะในชายหาดของพัทยา  คุณประทุมวงษ์สวัสดิ์นะครับรองประธานกรรมาธิการท่องเที่ยวและวุฒิสภา  ทำซะเขื่อนเพชรครั้งนักท่องเที่ยวในพื้นที่เมืองพัทยาพร้อมถัง แก้ปัญหาความสะอาด ในเมืองพัทยาครับโดยคุณทำครับได้คนนี้เป็น  แผนของเมืองพัทยาที่ได้รับผลกระทบโดยตรงจากความเสื่อมโทรมชายหาดเมืองพัทยาครับเนื่องจากปัญหาขยะมีปริมาณมาก บริเวณชายหาดและในทะเลขยะพลาสติกและเศษอาหารส่งผลต่อทัศนียภาพและกระทบ ประสบการณ์ท่องเที่ยวของชาวไทยและต่างชาติ หวยดังกล่าวพบมากเลยครับส่งผมให้ผู้มาเยือนลดลงกระทบต่อเศรษฐกิจและ ชื่อเสียงของเมืองพัทยาและส่งผลกระทบของ ระบบนิเวศทางทะเล  ดูแลหน้าที่ความสะอาดของชายหาด ลงให้ความรู้แก่ประชาชนและนักท่องเที่ยวในการรักษาความสะอาดในห้าง ปรับปรุงใหม่บังคับใช้กฎหมายเกี่ยวกับการที่เข้มงวด  ผู้ละเมิดและมีการสนับสนุนงบประมาณ ฟื้นฟูสภาพของชายหาดรวมถึงมีระบบ  จัดการ บ้านของคุณปทุมเก่าภายหลังหนังสือนะครับก็ต้องขอขอบคุณตัวแทนประชาชนและนักท่องเที่ยวที่มีความห่วงใยต่อเมืองพัทยา พัทยาจะเป็น ระดับโลกนะครับในฐานะ สมาธิการท่องเที่ยวเราจะนำเรื่องดังกล่าวเข้าหารือ สมาธิการและจะมีปัญหาแนวทางแก้ไขปัญหาอย่างยั่งยืน  เหมือนกันหลายด้าน พระราชบัญญัติหาดสะอาดพร้อมนำร่องหาดจอมเทียนให้พัทยาเป็น ตัวอย่างการ ให้ได้มาตรฐานระดับสากลและเป็นสถานที่ท่องเที่ยวที่มีการระดับนานาชาติ ไปด้วยนะครับนั่น  รายการที่การเส้นทางจราจรที่หลายๆคนถ้าเอ่ยชื่อมารู้ทันทีถนนพระราม 2 เสร็จเมื่อไหร่เสร็จเมื่อไหร่เสร็จเมื่อไหร่ก็คือคำถามจะเสร็จแล้วถนนมีสภาพดีไหมนี่ก็คือ หาที่มันเกิดขึ้นอยู่นอกจากว่าล่าสุดฝนตกหนัก ช่วงตุลาคมที่ผ่านมาครับทำให้หลายจุดของสะพานพระราม 2 น้ำท่วมขังนอกจากนั้นยังมีเรื่องของน้ำทะเลหนุนสูงครับ  ผมเดินทางพระราม 2 ลงพื้นที่ภาคใต้น้ำ ความสูงน้ำทะเลหนุน  ครึ่งล้อเลยครับเป็นปัญหาต้องบอกว่าถนนเส้นนี้ถ้าเลี่ยงได้ก็จะเรียกแต่ถ้าคนที่อยู่ในพื้นที่ก็จะ ต้องใช้ล่าสุดครับ มงคลได้กล่าวถึงปัญหาที่เกิดขึ้นบนถนนพระราม 2 อย่างให้รัฐบาลไปจัดการไปแก้ไขให้หน่อยนะคะ ฝนตกลงมาคณะใดก็  ปัญหานี้เกิดกับ พี่น้องประชาชนในพื้นที่ครับก็เป็นความเดือดร้อนที่เกี่ยวข้องสะท้อนผ่านเหตุ ข่าวสารสมุทรสาครเกี่ยวกับ จราจรพระราม 2 บอกว่าได้รับผลกระทบเวลาที่ผ่านมามีฝนตกหนักน้ำทะเลหนุน ทำให้น้ำท่วม  กำลังทำมันก็ไม่สะดวกนะครับรถติดทั้งกลางวันกลางคืนโดยเฉพาะอย่างยิ่งเมื่อเกิดน้ำท่วมขังถนนก็ชำรุดเสียหายปกติวิ่งได้  ปกติมี 5 เดือนวิ่งได้เหลือ 2 เลนนะครับทำให้ประชาชนสัญจรไปมาก็ลำบากครับ  ต่อมาได้กล่าวเพิ่งเติม  สายชล   นอกจากว่าถนนเป็นหลุมเป็นบ่อ  ไปวิ่งไหมใส่วิ่งได้ก็บุญแล้วนะครับ  รถเนี่ยโดนน้ำเค็มก็จะเป็นสนิมนอกจากนี้นะครับก็ยังแจ้งยังหน่วยงานต่างๆที่เกี่ยวข้องตั้งแต่ต้นปีเพื่อให้มีการวางแผนเตรียมการรับมือของหน้าฝน แต่ปัจจุบันยังไม่มีการดำเนินการใดๆก็สร้างความเดือดร้อน ประชาชนที่ใช้ เส้นทางดังกล่าวกระทรวงคมนาคมโดยเฉพาะกรมทางหลวงการแก้ปัญหาความเดือดร้อนให้กับ ประชาชนโดยเร็วต่อไปนะครับพร้อมทั้งนี้ยังฝากไปถึงหน่วยงานที่เกี่ยวข้องไปพิจารณา เกี่ยวกับรถเส้นทางเรา สะพานแม่น้ำท่าจีน อำเภอบ้านแพ้ว กว่าจะผ่านไปได้นี่รถติดชั่วโมงนะครับต้องถามคุณกิตติด้วยบ้าน  ที่เพชรบุรี เจอเหตุการณ์แบบนี้หรือเปล่านะครับ นอกจากนี้นะครับ สะพานกลับรถดังกล่าว เพื่อให้พี่น้องประชาชนไม่ต้องกลับรถไกล 8 กิโลเมตรโดยใช้นวัตกรรม อุบัติเหตุต่างๆจากการขับรถย้อนศรจากประชาชนได้เป็นอย่างดีมากยิ่งขึ้นนะครับนี่แหละครับ พวกนี้ที่ผมเจอเมื่อต้นเดือนที่ผ่านมานี้นะครับจากกรุงเทพไปเพชรบุรีไปติดชั่วโมงครึ่ง 2 ชั่วโมงวันนั้นล่อไป 5 ชั่วโมง คุณวรรธนะผมก็เลยไม่ผ่านนะครับก็เลยไปวิ่งเส้นเพชรเกษมแทน เหนื่อยแทนทั้งไปทั้งกลับนะครับคุณผู้ชมข้างนอกจาก Google Map แล้ว   ได้เวลา ไม่นาน  เอาเข้าจริงก็ไปติดไง นาทีเลยนะครับ  ดูเขาให้ดีนะครับว่าน้ำทะเลหนุนหรือว่ามีอุบัติเหตุอย่างไรก็ต้องดู เกี่ยวกับเรื่องของแผนที่ ดีก่อนเดินทางนะครับ เดี๋ยวนะครับคุณผู้ชมครับตอนนี้นักท่องเที่ยวเดินมา ประเทศไทยเยอะเลยนะครับแต่ประเทศไทยนี่มันจะมีปัญหาอยู่ปัญหานึงครับคุณผู้ชมครับ เรื่องของการฉ้อโกงการต่างๆการลงขายอัญมณี เรื่องของ ค่าแท็กซี่ค่าโดยสารต่างๆซึ่งมีเองนะครับก็บอกว่า กระทรวงการท่องเที่ยวและกีฬาให้ไปดูเรื่องของภาพลักษณ์เกี่ยวกับการท่องเที่ยวสักหน่อยนะครับไปดูกับทาง พลตำรวจโทวันชัยเอกพรพิชญ์ครับ  เกี่ยวกับภาพลักษณ์ของประเทศไทยที่ไม่มีความ ภัยจากนักท่องเที่ยวต่างชาติว่าตอนนี้ ประเทศไทยอยู่ในอันดับต้นๆของโลกด้านการท่องเที่ยว การบูรณาการเกี่ยวที่เกี่ยวข้อง หน้าการท่องเที่ยวนะครับ ไม่มั่นใจในความปลอดภัยนะครับ และมองว่าตนเนี่ยถูกหลอกลวงทำให้ทนายถูกตีแผ่ช่วยโลก ส่งผลให้  เสียหายเป็นอย่างมากเลยทีเดียวคุณผู้ชมดูที่ศูนย์อินเดียนี่เขามีการเผย 5 คน โกง ประเทศไทยด้วยนะครับ  เกี่ยวกับเรื่องของกลโกงได้แก่การเช่ารถมอเตอร์ไซค์ เสื้อไม่ได้คุณภาพอ้างว่าเป็นของแท้ เงินปลอมแล้วก็อาหารนกเป็นอย่างไรผู้ชายครับคุณผู้ชมครับประเทศไทยก็ เทียบกับ โดยมีอันดับที่ดีในด้านทรัพยากรธรรมชาติอันดับที่ 17 ทรัพยากรทาง วัฒนธรรม  43    ประเทศไทยอันดับที่แย่ในผลกระทบด้านเศรษฐกิจและสังคมการเดินทางนักท่องเที่ยว แล้วค่ะ อันดับที่ 102 หามาเที่ยวประเทศไทยจะต้องเกิดหลายอย่างเลยครับอย่างเช่นกระบวนการการหลอกลวงขายของไม่มีคุณภาพ แท็กซี่โกงราคาราคาแพงครับนักท่องเที่ยวต้องศึกษารายละเอียดทั้งหมด ดังนั้นจึงขอให้  ที่ขี้โกง ไม่มีความปลอดภัยทั้งด้านท่องเที่ยว ขอขอบคุณรัฐบาลครับที่มีการขยะอุตสาหกรรมการท่องเที่ยวและตัวชี้วัดต่างๆ กลไกสำคัญในการขับเคลื่อนเศรษฐกิจไทยที่จะทำการจ้างงาน  ที่เราต้องบูรณาการร่วมมือกับทุกภาคส่วนนั่นเองนะครับ  ช่วงนี้คุณกิตติมารออยู่แล้วนะครับคงจังหวัด  เพชรบุรี เวลาเดินทางรถติดหรือเปล่าแต่ว่าช่วงนี้ สหรัฐอเมริกาคนลงคะแนนเสียงที่อยู่ต่างประเทศก็มีผลต่อการใช้สิทธิ์เหมือนกันนะครับ อันนี้เป็นผลสำรวจ ว่าเป็นโครงการอันนี้นี่ขึ้นมานี่คนต่างประเทศที่ลงคะแนนเสียงข้ามประเทศ 1.6 ล้านเสียงนะครับ จะลงคะแนนเสียง  พบว่า มลรัฐของมดขึ้นมา Stage  น่าจะอยู่ฝั่งริมสเต็ก เป็นคณะกรรมการ  Ramos เป็นคนทำนะครับไปติดตามกันในช่วงท้ายเมื่อกี้คุณรัตนถามบอกว่าพระราม 2 เป็นอย่างไร พระราม 2 เป็นโครงการระดับชาตินี้หรือชาติหน้าเสร็จก็ไม่รู้เพราะว่าตอนนี้ตอนนี้คือ ต้องบอกอย่างนี้ว่างอ่ะ 20 ปีที่แล้วที่สักพักนี่มันยังไม่เสร็จใช่ไหมครับ นี้คือ 20 ปี เสียแล้ว  กองซ่อม 20 ปีใหม่ที่กำลังสร้างใหม่ไม่รู้ว่าอีก 20 ปีจะเสร็จหรือเปล่าก็ซ่อมกันไปทำกันไปอยู่อย่างนี้นะครับ ประชาชนฝากความหวังไว้ด้วยนะครับรัฐบาลเปลี่ยนหลายชุดแล้วพระราม 2 เมื่อไหร่จะเสร็จแต่เดี๋ยวเรื่องของเลือกตั้งต่างประเทศ โดยเฉพาะสหรัฐอเมริกาครับยังติดตามกันอยู่ครับไม่ไปไหนครับพักสักครู่ครับ ตรงหน้าคุณกิตติมาขยายความคำตอบช่วงของต่างประเทศครับ เสียงดนตรี                เสียงโฆษณา                                            ชวนกันมาแต่ต้นสัปดาห์ครับว่านับตั้งแต่นี้เป็นต้นไปประชุมการเลือกตั้งประธานาธิบดีช่อง 10 รัฐสภาครับ ข่าวเช้าจ้ะเกาะติดการเลือกตั้ง ประธานาธิบดีตั้งแต่นี้แหละครับเราไปติดตามความเคลื่อนไหวของการเลือกตั้งประธานาธิบดีของสหรัฐ     อาจารย์มีความสำคัญอย่างยิ่งในสมรภูมิของรัฐ ที่เราเรียกว่ารัชกาล  คณะกรรมการ แห่งชาติ FC ครับเขาประเมินผู้มีสิทธิ์เลือกตั้ง เขาไปต่างประเทศเอามา 16 ล้าน ทั้งครับมีอะไรบ้างครับมีอะไรคืบหน้าจอ geometrical และนี่เป็นสิ่งสำคัญ เลือกตั้งครั้งนี้ครับเชื่อว่า  มีแนวโน้มในการเลือกตั้ง    vote of War นี่แหละครับ การเลือกตั้งต่างแดน เลือกตั้งเป็นกลาง    การเลือกตั้งปี 2020 ระบุคำว่า คนนั้นเป็น เขาดิน    ประธานาธิบดีที่ dnc มอบประมาณ 30 ดอลลาร์ให้กับ องค์กร  วอดก้า เพื่อช่วยเหลือในต่างประเทศให้มันใช้สิทธิ์เลือกตั้งครับรวมถึงประสิทธิภาพการดำเนินงานเรื่อง  ไปรษณีย์  การดำเนินการอย่างอื่นนอกจากนี้ยังได้ลงโฆษณาในสื่อสังคมออนไลน์ เลิกกันให้  อะไรส่งบัตรลงคะแนนครับ ด้านของโลตัส  อั้น ทำไรเสียงจากชาวอเมริกัน ในต่างประเทศเช่นกันครับ  เคยต้นเดือนนี้เขาจะได้ประกาศยุติงาน ซ้ำซ้อนของต่างประเทศแม้เสียง  เปิดเผยเพิ่มเติมว่าจะเอาอย่างไร   การยื่นแบบแสดงภาษีเงินได้ มันไม่คำนึงถึงว่าพวกเขาจะ น้ำหนักอยู่ที่ใดแม้ว่าชาวอเมริกันในต่างประเทศอะไม่ต้องเสียภาษีในการหารายได้ 120000  500 ดอลลาร์นะครับ รู้สึกได้รับ ค่าภาษีบางส่วนก็ยังเป็น อะไรที่ยุ่งยากครับ ลูกอมยังต้องเผชิญหรือยังเรียกชื่อตัวเอง ยื่นแบบภาษี  รับด้วยนะครับ  ถามก็ยังได้กล่าวโดย หลักฐานครับว่า แนวเสียงต่างประเทศเพื่อโกงการเลือกตั้งคณะกรรมการ  หอพักที่ใกล้หรือ IC บ้างครับ ของน้ำอย่างใกล้ชิดได้พุ่งเป้าไปที่คะแนน เลือกตั้ง โดยเฉพาะ รัฐมิชิแกน ไม่ใช่แฟนครับ  อเมริกันที่  ลดพุง   กลุ่มที่มีขนาด 4.49 ล้านคนในการประเมิน  แล้วก็ผู้ชายจากการไปเมืองนอกคือมีส่วนเล็กๆเท่านั้นที่เชื่อว่าจะมาลงคะแนนเสียงครับ ถ้ามาลงคะแนนเสียงทั้งหมดมีผลแน่นอนครับ วันนี้ เริ่ม แล้วนะครับ จากเงิน CAT ใน 3 รัฐ    รักที่จะตัดสินไปในทางใด มาดูเรื่องที่พักด้วยกัน สำรวจความคิดเห็นล่าสุดของ  เปิดเผยให้เห็นว่าช่วงสัปดาห์สุดท้ายเป็นช่วงที่มันที่สุด    ในช่วงการเมือง มีความสุข 4 คู่คี่เรียกว่าอย่าเรียกว่าหลายใจ เหล็กรับน้ำแข็งไม่ได้ครับ ยกคู่แข่งวิ่งแซงครับขึ้นอยู่กับว่า  โทรแสดงความคิดเห็นมีสิทธิ์เลือกตั้งไม่เห็นครับว่าช่วง 2 สัปดาห์สุดท้าย สุดท้ายของการเลือกตั้งหาเสียงครับ วันที่ 5 พฤศจิกายน     พร้อมจะมีคะแนน สีคู่คี่    ในรถชนคอกันอีกครับ  หรือนั่นเองนะครับ   ซึ่งรักนี้มีความสำคัญอย่างมากเพราะจะเป็นการตัดสินชี้ขาดกันได้นะครับว่าใครจะเป็นประธานาธิบดี ต่อไปโทรของ Washington Post School ครับ  ซึ่งมีสิทธิ์เลือกตั้ง พบกับว่า 47 ของเปอร์เซ็นต์ ของผู้ตอบแบบสำรวจจะเลือกหรือจะเลือกรองอาทิตย์  พอดี   สนับสนุนอธิบดีน้ำ   เพราะฉะนั้นของวอชิงตันโพสต์เท่ากันนะครับ   ขณะที่ผู้ใช้สิทธิ์เลือกตั้งไปใช้สิทธิ์  49 เปอร์เซ็นต์และอีก 18% เลือกชามครับ เพราะฉะนั้นคนที่จะออกไปใช้เสียง 18 คน 100 คนเลือก 48 คนเลือก harrod ก็คนเลือกทำ  คะแนน ไม่มีการเปลี่ยนแปลงเมื่อช่วงฤดูใบไม้ผลิ บางพลี      อธิบายเล่นครับ ซึ่งคดีเด็ดใน ตอนนั้นได้รับคะแนนเสียง 60% ครับ   ถามคำให้สัมภาษณ์กับสื่ออาหรับ ว่า เขาเป็นประธานาธิบดีเขาจะทำให้เกิดสันติภาพในภูมิภาคตะวันออกกลางครับ  ไปดูกันบ้างครับ อดีต ประธานาธิบดีโดนัลด์ทรัมป์  อาจารย์  honest ซาอุ The galleria   ระยองเที่ยงเกิดขึ้นในตะวันออกกลางและมั่นใจว่าจะเกิดขึ้นได้ ตั้งนาฬิการักครั้งนี้จะเกิดการเปลี่ยนแปลงครั้งใหญ่ครับและเขาอาจจะทำให้ช่วย การเปลี่ยนแปลงหากเขาไม่ชนะการเลือกตั้งด้วยตอนนี้เขายังจะบอกด้วยครับว่าเขาอยากเสียใจ  วิธีการเลือกตั้ง เขาชนะเลิศตั้งแต่ 4 ปีที่แล้วจะไม่เกิด การโจมตี เมื่อ ตุลาคม โจมตีอิสราเอลและ How much     เลือกคำขัดแย้งด้วยนะครับเข้าโจมตีด้วยนะครับว่าประธานาธิบดี ที่นั้นมี   เร็วๆด้วยการหาวนิดานั้นมีส่วนรับผิดชอบใน   จีรนันท์ให้การสนับสนุน ยามครับ   Accord  จะมีการตกลงกับทวิภาคี  ปกติโดยมีสาระมีการไกล่เกลี่ย  ก็มีความสำคัญครับ ทำบอกด้วยว่าถ้าชนะการเลือกตั้งที่จะทำเป็นอันดับแรกก็คือให้ประเทศเหล่านั้น  เจรจาเพื่อให้บรรลุสันติภาพตะวันออกกลางโดยเขาจะขยายประเทศข้อตกลงเพิ่มขึ้น สมเด็จด้วยเร็วๆครับพบว่ามีค่านิยมเหนือกว่ารองกับมะระแฮริส ที่มาจาก   ที่มาจากสงครามในต่างประเทศเวลานี้ การสำรวจมีการสิทธิ์เลือกตั้ง  ผลสำรวจของ Street journal ครับ  พบว่ามีคะแนน นิยม 99% ครับในประเด็นที่ว่าใครจะดำเนินนโยบายต่อสงคราม  เสี่ยกับ ยูเครนมากที่สุด   ถึง 48 เอา 33 เปอร์เซ็นต์นะครับ มีประชุมกับ How Much นั้นในเรื่อง ประเทศจะต้อง ตาสำคัญนะครับว่าคนอเมริกาชอบนโยบายของทรัมป์มากกว่าแฮริส ทั้งนี้ บ่ไป  ที่ เขาไปเล่นเอง รวมถึงประเด็นทางเศรษฐกิจที่หลายคนยังไม่เชื่อมั่นแฮริส ว่าแฮริส  ดำเนินนโยบายต่างจาก ไปเล่นได้อย่างไรในช่วงที่เธอขึ้นมาหาเสียงในช่วงที่ผ่านมาโดยให้ด้วย ปฏิเสธรับว่าเธอไม่ใช่ใบแดนซ์  อยากได้ก็ไม่ใช่ไปเล่นเธอมีแนวนโยบายของตนเอง แล้วก็จะช่วยชนชั้นกลางของคนอเมริกันนั่นเอง  ลงหรือยังไม่ชัดนั่นเองนะครับ  ในขณะที่ช้ำ ออกนโยบายทางเศรษฐกิจหลายๆอย่างที่ช่วยชนชั้นกลางของชาวอเมริกัน เพื่อจะยกเลิก ทาสีทับซ้อนนี่แหละครับก็ยังไม่ชัดเจนเช่นกันเพราะฉะนั้น มีภาพของคนเช่าบริการให้กับ ชาวอเมริกัน ในเรื่องของการดำเนินนโยบายทางเศรษฐกิจใน แฮนด์ลิฟท์ไม่มีในขณะที่มีแนวทางของคนรุ่นใหม่เข้ามาแทนที่คนช่วยคน ชนชั้นกลางมากยิ่งขึ้นการบังคับ ใช้กฎหมายมากยิ่งขึ้น ในเวทีระหว่างประเทศเพราะฉะนั้นคนสองคนมีจุดแข็งและจุด อ่อน ต่างกันคนละแบบชุด 4 คู่คี่มากครับหมดเวลาใน ตื่นแล้วจะพาภาคเช้าด้วยครับ   คุณอธิษฐานบุญพรวงศ์และ   ผู้แทนราษฎร วันนี้เราทั้ง 3 คนพร้อมคำจันทร์ล่ามภาษามือ และทีมงานทุกคนลาไปก่อนครับสวัสดีครับ   ดูโทรทัศน์รัฐสภาช่อง 10 ออนไลน์ใกล้ชิดโหลด PP Channel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4 ตุลาคม 2567 เวลา 08.00-09.00 น.</dc:title>
  <dc:creator/>
  <cp:keywords/>
  <dcterms:created xsi:type="dcterms:W3CDTF">2024-10-24T04:28:38Z</dcterms:created>
  <dcterms:modified xsi:type="dcterms:W3CDTF">2024-10-24T04: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ตุลาคม 2567 เวลา 10.00 น.</vt:lpwstr>
  </property>
  <property fmtid="{D5CDD505-2E9C-101B-9397-08002B2CF9AE}" pid="3" name="subtitle">
    <vt:lpwstr/>
  </property>
</Properties>
</file>